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4866" w:rsidRPr="00D97E67" w:rsidRDefault="001D4866" w:rsidP="00743CE7">
      <w:pP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D97E67">
        <w:rPr>
          <w:rFonts w:asciiTheme="minorHAnsi" w:hAnsiTheme="minorHAnsi" w:cstheme="minorHAnsi"/>
          <w:b/>
          <w:bCs/>
          <w:sz w:val="28"/>
          <w:szCs w:val="28"/>
        </w:rPr>
        <w:t>Precis for Promotion under Career Advancement Scheme (CAS)</w:t>
      </w:r>
    </w:p>
    <w:p w:rsidR="001D4866" w:rsidRPr="005A4DD4" w:rsidRDefault="001D4866" w:rsidP="00945755">
      <w:pPr>
        <w:spacing w:line="276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sz w:val="20"/>
          <w:szCs w:val="20"/>
        </w:rPr>
        <w:t xml:space="preserve">(As per </w:t>
      </w:r>
      <w:r w:rsidRPr="005A4DD4">
        <w:rPr>
          <w:rFonts w:asciiTheme="minorHAnsi" w:hAnsiTheme="minorHAnsi" w:cstheme="minorHAnsi"/>
          <w:b/>
          <w:bCs/>
          <w:sz w:val="20"/>
          <w:szCs w:val="20"/>
        </w:rPr>
        <w:t>UGC Regulations 2018</w:t>
      </w:r>
      <w:r w:rsidRPr="005A4DD4">
        <w:rPr>
          <w:rFonts w:asciiTheme="minorHAnsi" w:hAnsiTheme="minorHAnsi" w:cstheme="minorHAnsi"/>
          <w:sz w:val="20"/>
          <w:szCs w:val="20"/>
        </w:rPr>
        <w:t>)</w:t>
      </w:r>
    </w:p>
    <w:p w:rsidR="001D4866" w:rsidRPr="00697AB9" w:rsidRDefault="001D4866" w:rsidP="00743CE7">
      <w:pPr>
        <w:spacing w:line="276" w:lineRule="auto"/>
        <w:contextualSpacing/>
        <w:jc w:val="center"/>
        <w:rPr>
          <w:rFonts w:asciiTheme="minorHAnsi" w:hAnsiTheme="minorHAnsi" w:cstheme="minorHAnsi"/>
          <w:b/>
        </w:rPr>
      </w:pPr>
      <w:r w:rsidRPr="00697AB9">
        <w:rPr>
          <w:rFonts w:asciiTheme="minorHAnsi" w:hAnsiTheme="minorHAnsi" w:cstheme="minorHAnsi"/>
          <w:b/>
        </w:rPr>
        <w:t>For Promotion in following category:</w:t>
      </w:r>
    </w:p>
    <w:p w:rsidR="001D4866" w:rsidRPr="005A4DD4" w:rsidRDefault="008E47DE" w:rsidP="00743CE7">
      <w:pPr>
        <w:spacing w:line="276" w:lineRule="auto"/>
        <w:contextualSpacing/>
        <w:jc w:val="center"/>
        <w:rPr>
          <w:rFonts w:asciiTheme="minorHAnsi" w:hAnsiTheme="minorHAnsi" w:cstheme="minorHAnsi"/>
          <w:sz w:val="20"/>
          <w:szCs w:val="20"/>
        </w:rPr>
      </w:pPr>
      <w:r w:rsidRPr="008E47DE">
        <w:rPr>
          <w:rFonts w:cstheme="minorHAnsi"/>
          <w:noProof/>
          <w:lang w:bidi="hi-IN"/>
        </w:rPr>
        <w:pict>
          <v:rect id="Rectangle 13" o:spid="_x0000_s1026" style="position:absolute;left:0;text-align:left;margin-left:380.25pt;margin-top:12.8pt;width:24.6pt;height:22.2pt;z-index:251662336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" filled="f" strokecolor="black [3200]" strokeweight="1pt">
            <v:stroke joinstyle="round"/>
          </v:rect>
        </w:pict>
      </w:r>
      <w:r w:rsidR="001D4866" w:rsidRPr="005A4DD4">
        <w:rPr>
          <w:rFonts w:asciiTheme="minorHAnsi" w:hAnsiTheme="minorHAnsi" w:cstheme="minorHAnsi"/>
          <w:sz w:val="20"/>
          <w:szCs w:val="20"/>
        </w:rPr>
        <w:t>(Please tick appropriate box)</w:t>
      </w:r>
    </w:p>
    <w:p w:rsidR="006944F3" w:rsidRPr="00D65561" w:rsidRDefault="008E47DE" w:rsidP="00D65561">
      <w:pPr>
        <w:pStyle w:val="ListParagraph"/>
        <w:ind w:right="-60"/>
        <w:rPr>
          <w:rFonts w:cstheme="minorHAnsi"/>
          <w:b/>
          <w:bCs/>
          <w:sz w:val="20"/>
          <w:szCs w:val="20"/>
        </w:rPr>
      </w:pPr>
      <w:r w:rsidRPr="008E47DE">
        <w:rPr>
          <w:rFonts w:asciiTheme="minorHAnsi" w:hAnsiTheme="minorHAnsi" w:cstheme="minorHAnsi"/>
          <w:noProof/>
          <w:sz w:val="20"/>
          <w:szCs w:val="20"/>
          <w:lang w:bidi="hi-IN"/>
        </w:rPr>
        <w:pict>
          <v:rect id="Rectangle 3" o:spid="_x0000_s1029" style="position:absolute;margin-left:128.25pt;margin-top:1.45pt;width:23.4pt;height:22.2pt;z-index:25165414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" filled="f" strokecolor="black [3200]" strokeweight="1pt">
            <v:stroke joinstyle="round"/>
          </v:rect>
        </w:pict>
      </w:r>
      <w:r w:rsidRPr="008E47DE">
        <w:rPr>
          <w:rFonts w:asciiTheme="minorHAnsi" w:hAnsiTheme="minorHAnsi" w:cstheme="minorHAnsi"/>
          <w:noProof/>
          <w:sz w:val="20"/>
          <w:szCs w:val="20"/>
          <w:lang w:bidi="hi-IN"/>
        </w:rPr>
        <w:pict>
          <v:rect id="Rectangle 2" o:spid="_x0000_s1028" style="position:absolute;margin-left:1.8pt;margin-top:1.45pt;width:24pt;height:22.2pt;z-index:251642880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" filled="f" strokecolor="black [3200]" strokeweight="1pt">
            <v:stroke joinstyle="round"/>
          </v:rect>
        </w:pict>
      </w:r>
      <w:r w:rsidRPr="008E47DE">
        <w:rPr>
          <w:rFonts w:cstheme="minorHAnsi"/>
          <w:noProof/>
          <w:lang w:bidi="hi-IN"/>
        </w:rPr>
        <w:pict>
          <v:rect id="Rectangle 12" o:spid="_x0000_s1027" style="position:absolute;margin-left:260.55pt;margin-top:.7pt;width:22.2pt;height:22.2pt;z-index:25166131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" filled="f" strokecolor="black [3200]" strokeweight="1pt">
            <v:stroke joinstyle="round"/>
          </v:rect>
        </w:pict>
      </w:r>
      <w:r w:rsidR="00EF3E77">
        <w:rPr>
          <w:rFonts w:asciiTheme="minorHAnsi" w:hAnsiTheme="minorHAnsi" w:cstheme="minorHAnsi"/>
          <w:b/>
          <w:bCs/>
          <w:sz w:val="20"/>
          <w:szCs w:val="20"/>
        </w:rPr>
        <w:t xml:space="preserve">             </w:t>
      </w:r>
      <w:r w:rsidR="008C2A6B" w:rsidRPr="00D65561">
        <w:rPr>
          <w:rFonts w:asciiTheme="minorHAnsi" w:hAnsiTheme="minorHAnsi" w:cstheme="minorHAnsi"/>
          <w:b/>
          <w:bCs/>
          <w:sz w:val="20"/>
          <w:szCs w:val="20"/>
        </w:rPr>
        <w:t>College Librarian</w:t>
      </w:r>
      <w:r w:rsidR="00EF3E77">
        <w:rPr>
          <w:rFonts w:asciiTheme="minorHAnsi" w:hAnsiTheme="minorHAnsi" w:cstheme="minorHAnsi"/>
          <w:b/>
          <w:bCs/>
          <w:sz w:val="20"/>
          <w:szCs w:val="20"/>
        </w:rPr>
        <w:t xml:space="preserve">                         </w:t>
      </w:r>
      <w:r w:rsidR="008C2A6B" w:rsidRPr="00D65561">
        <w:rPr>
          <w:rFonts w:asciiTheme="minorHAnsi" w:hAnsiTheme="minorHAnsi" w:cstheme="minorHAnsi"/>
          <w:b/>
          <w:bCs/>
          <w:sz w:val="20"/>
          <w:szCs w:val="20"/>
        </w:rPr>
        <w:t>College Librarian</w:t>
      </w:r>
      <w:r w:rsidR="00EF3E77">
        <w:rPr>
          <w:rFonts w:asciiTheme="minorHAnsi" w:hAnsiTheme="minorHAnsi" w:cstheme="minorHAnsi"/>
          <w:b/>
          <w:bCs/>
          <w:sz w:val="20"/>
          <w:szCs w:val="20"/>
        </w:rPr>
        <w:t xml:space="preserve">                           </w:t>
      </w:r>
      <w:r w:rsidR="008C2A6B" w:rsidRPr="00D65561">
        <w:rPr>
          <w:rFonts w:cstheme="minorHAnsi"/>
          <w:b/>
          <w:bCs/>
          <w:sz w:val="20"/>
          <w:szCs w:val="20"/>
        </w:rPr>
        <w:t>College Librarian</w:t>
      </w:r>
      <w:r w:rsidR="00EF3E77">
        <w:rPr>
          <w:rFonts w:cstheme="minorHAnsi"/>
          <w:b/>
          <w:bCs/>
          <w:sz w:val="20"/>
          <w:szCs w:val="20"/>
        </w:rPr>
        <w:t xml:space="preserve">                       </w:t>
      </w:r>
      <w:r w:rsidR="008C2A6B" w:rsidRPr="00D65561">
        <w:rPr>
          <w:rFonts w:cstheme="minorHAnsi"/>
          <w:b/>
          <w:bCs/>
          <w:sz w:val="20"/>
          <w:szCs w:val="20"/>
        </w:rPr>
        <w:t>College Librarian</w:t>
      </w:r>
    </w:p>
    <w:p w:rsidR="00837964" w:rsidRDefault="00EF3E77" w:rsidP="00D65561">
      <w:pPr>
        <w:pStyle w:val="ListParagraph"/>
        <w:spacing w:line="276" w:lineRule="auto"/>
        <w:ind w:right="-60"/>
        <w:rPr>
          <w:rFonts w:cstheme="minorHAnsi"/>
          <w:b/>
          <w:bCs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            </w:t>
      </w:r>
      <w:r w:rsidR="006944F3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(Academic Level 11)    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           </w:t>
      </w:r>
      <w:r w:rsidR="006944F3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(Academic Level 12)        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        </w:t>
      </w:r>
      <w:r w:rsidR="006944F3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</w:t>
      </w:r>
      <w:r w:rsidR="006944F3" w:rsidRPr="00D65561">
        <w:rPr>
          <w:rFonts w:cstheme="minorHAnsi"/>
          <w:b/>
          <w:bCs/>
          <w:sz w:val="20"/>
          <w:szCs w:val="20"/>
        </w:rPr>
        <w:t>(Academic Level 13A)</w:t>
      </w:r>
      <w:r w:rsidR="00193745">
        <w:rPr>
          <w:rFonts w:cstheme="minorHAnsi"/>
          <w:b/>
          <w:bCs/>
          <w:sz w:val="20"/>
          <w:szCs w:val="20"/>
        </w:rPr>
        <w:t xml:space="preserve">     </w:t>
      </w:r>
      <w:r w:rsidR="006944F3" w:rsidRPr="00D65561">
        <w:rPr>
          <w:rFonts w:cstheme="minorHAnsi"/>
          <w:b/>
          <w:bCs/>
          <w:sz w:val="20"/>
          <w:szCs w:val="20"/>
        </w:rPr>
        <w:t xml:space="preserve">          (Academic Level 14) </w:t>
      </w:r>
    </w:p>
    <w:p w:rsidR="006944F3" w:rsidRDefault="00837964" w:rsidP="00837964">
      <w:pPr>
        <w:pStyle w:val="ListParagraph"/>
        <w:spacing w:before="240" w:line="276" w:lineRule="auto"/>
        <w:ind w:right="-60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Assessment Period: From……………………………to………………………………..</w:t>
      </w:r>
    </w:p>
    <w:p w:rsidR="002C4A5D" w:rsidRPr="00837964" w:rsidRDefault="002C4A5D" w:rsidP="00D65561">
      <w:pPr>
        <w:pStyle w:val="ListParagraph"/>
        <w:spacing w:line="276" w:lineRule="auto"/>
        <w:ind w:right="-60"/>
        <w:rPr>
          <w:rFonts w:asciiTheme="minorHAnsi" w:hAnsiTheme="minorHAnsi" w:cstheme="minorHAnsi"/>
          <w:b/>
          <w:bCs/>
          <w:sz w:val="10"/>
          <w:szCs w:val="10"/>
        </w:rPr>
      </w:pPr>
    </w:p>
    <w:tbl>
      <w:tblPr>
        <w:tblStyle w:val="TableGrid"/>
        <w:tblW w:w="9824" w:type="dxa"/>
        <w:tblInd w:w="-5" w:type="dxa"/>
        <w:tblLook w:val="04A0"/>
      </w:tblPr>
      <w:tblGrid>
        <w:gridCol w:w="3686"/>
        <w:gridCol w:w="6138"/>
      </w:tblGrid>
      <w:tr w:rsidR="00945755" w:rsidRPr="002C4A5D" w:rsidTr="002C4A5D">
        <w:trPr>
          <w:trHeight w:val="387"/>
        </w:trPr>
        <w:tc>
          <w:tcPr>
            <w:tcW w:w="3686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Applicant (in CAPITALS)</w:t>
            </w:r>
          </w:p>
        </w:tc>
        <w:tc>
          <w:tcPr>
            <w:tcW w:w="6138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:rsidTr="002C4A5D">
        <w:trPr>
          <w:trHeight w:val="387"/>
        </w:trPr>
        <w:tc>
          <w:tcPr>
            <w:tcW w:w="3686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Department </w:t>
            </w:r>
          </w:p>
        </w:tc>
        <w:tc>
          <w:tcPr>
            <w:tcW w:w="6138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:rsidTr="002C4A5D">
        <w:trPr>
          <w:trHeight w:val="387"/>
        </w:trPr>
        <w:tc>
          <w:tcPr>
            <w:tcW w:w="3686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Subject/Topic/Year of award of Ph.D.</w:t>
            </w:r>
          </w:p>
        </w:tc>
        <w:tc>
          <w:tcPr>
            <w:tcW w:w="6138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:rsidTr="002C4A5D">
        <w:trPr>
          <w:trHeight w:val="387"/>
        </w:trPr>
        <w:tc>
          <w:tcPr>
            <w:tcW w:w="3686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Date of joining as </w:t>
            </w:r>
            <w:r w:rsidR="008C2A6B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College Librarian</w:t>
            </w:r>
          </w:p>
        </w:tc>
        <w:tc>
          <w:tcPr>
            <w:tcW w:w="6138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:rsidTr="002C4A5D">
        <w:trPr>
          <w:trHeight w:val="387"/>
        </w:trPr>
        <w:tc>
          <w:tcPr>
            <w:tcW w:w="3686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Date</w:t>
            </w:r>
            <w:r w:rsidR="005A4DD4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 and Post</w:t>
            </w: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 of Re-designation/promotion </w:t>
            </w:r>
            <w:r w:rsidR="005A4DD4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(if any)</w:t>
            </w:r>
          </w:p>
        </w:tc>
        <w:tc>
          <w:tcPr>
            <w:tcW w:w="6138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:rsidTr="002C4A5D">
        <w:trPr>
          <w:trHeight w:val="387"/>
        </w:trPr>
        <w:tc>
          <w:tcPr>
            <w:tcW w:w="3686" w:type="dxa"/>
          </w:tcPr>
          <w:p w:rsidR="00945755" w:rsidRPr="002C4A5D" w:rsidRDefault="009378D9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Date of Eligibility for </w:t>
            </w: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Promotion</w:t>
            </w:r>
          </w:p>
        </w:tc>
        <w:tc>
          <w:tcPr>
            <w:tcW w:w="6138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:rsidTr="002C4A5D">
        <w:trPr>
          <w:trHeight w:val="371"/>
        </w:trPr>
        <w:tc>
          <w:tcPr>
            <w:tcW w:w="3686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Total Experience (in years)</w:t>
            </w:r>
          </w:p>
        </w:tc>
        <w:tc>
          <w:tcPr>
            <w:tcW w:w="6138" w:type="dxa"/>
          </w:tcPr>
          <w:p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</w:tbl>
    <w:p w:rsidR="00743CE7" w:rsidRPr="005A4DD4" w:rsidRDefault="00945755" w:rsidP="002C4A5D">
      <w:pPr>
        <w:tabs>
          <w:tab w:val="left" w:pos="2981"/>
          <w:tab w:val="left" w:pos="3701"/>
        </w:tabs>
        <w:spacing w:before="240" w:line="276" w:lineRule="auto"/>
        <w:rPr>
          <w:rFonts w:asciiTheme="minorHAnsi" w:hAnsiTheme="minorHAnsi" w:cstheme="minorHAnsi"/>
          <w:b/>
          <w:bCs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Details</w:t>
      </w:r>
      <w:r w:rsidR="00743CE7"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of </w:t>
      </w: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Orientation/Induction/Refresher/FDP Programmes, etc.</w:t>
      </w:r>
      <w:r w:rsidR="00466C45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in the Assessment Period:</w:t>
      </w:r>
    </w:p>
    <w:tbl>
      <w:tblPr>
        <w:tblW w:w="49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21"/>
        <w:gridCol w:w="6270"/>
        <w:gridCol w:w="1197"/>
        <w:gridCol w:w="1091"/>
        <w:gridCol w:w="750"/>
      </w:tblGrid>
      <w:tr w:rsidR="00854225" w:rsidRPr="002D0555" w:rsidTr="002C4A5D">
        <w:trPr>
          <w:trHeight w:val="216"/>
        </w:trPr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bookmarkStart w:id="0" w:name="_Hlk81892323"/>
            <w:r w:rsidRPr="002D0555">
              <w:rPr>
                <w:rFonts w:cstheme="minorHAnsi"/>
                <w:b/>
                <w:sz w:val="20"/>
                <w:szCs w:val="20"/>
              </w:rPr>
              <w:t>S. No.</w:t>
            </w:r>
          </w:p>
        </w:tc>
        <w:tc>
          <w:tcPr>
            <w:tcW w:w="31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2C4A5D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the Programme</w:t>
            </w:r>
          </w:p>
        </w:tc>
        <w:tc>
          <w:tcPr>
            <w:tcW w:w="11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Duration</w:t>
            </w:r>
          </w:p>
        </w:tc>
        <w:tc>
          <w:tcPr>
            <w:tcW w:w="37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AB183A">
            <w:pPr>
              <w:ind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tal Days</w:t>
            </w:r>
          </w:p>
        </w:tc>
      </w:tr>
      <w:tr w:rsidR="00854225" w:rsidRPr="002D0555" w:rsidTr="002C4A5D">
        <w:trPr>
          <w:trHeight w:val="202"/>
        </w:trPr>
        <w:tc>
          <w:tcPr>
            <w:tcW w:w="35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31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37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</w:tr>
      <w:tr w:rsidR="00854225" w:rsidRPr="002D0555" w:rsidTr="002C4A5D">
        <w:trPr>
          <w:trHeight w:val="327"/>
        </w:trPr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D0555">
            <w:pPr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54060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54225" w:rsidRPr="002D0555" w:rsidTr="002C4A5D">
        <w:trPr>
          <w:trHeight w:val="387"/>
        </w:trPr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D0555">
            <w:pPr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54060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bookmarkEnd w:id="0"/>
    <w:p w:rsidR="00854225" w:rsidRPr="00854225" w:rsidRDefault="00854225" w:rsidP="0054060F">
      <w:pPr>
        <w:adjustRightInd w:val="0"/>
        <w:spacing w:before="60" w:after="60"/>
        <w:jc w:val="both"/>
        <w:rPr>
          <w:rFonts w:asciiTheme="minorHAnsi" w:eastAsiaTheme="minorEastAsia" w:hAnsiTheme="minorHAnsi" w:cstheme="minorHAnsi"/>
          <w:b/>
          <w:sz w:val="20"/>
          <w:szCs w:val="20"/>
        </w:rPr>
      </w:pPr>
      <w:r w:rsidRPr="00854225">
        <w:rPr>
          <w:rFonts w:cstheme="minorHAnsi"/>
          <w:b/>
          <w:sz w:val="20"/>
          <w:szCs w:val="20"/>
        </w:rPr>
        <w:t xml:space="preserve">Details of </w:t>
      </w:r>
      <w:r w:rsidRPr="00854225">
        <w:rPr>
          <w:rFonts w:cstheme="minorHAnsi"/>
          <w:b/>
          <w:bCs/>
          <w:sz w:val="20"/>
          <w:szCs w:val="20"/>
          <w:lang w:bidi="hi-IN"/>
        </w:rPr>
        <w:t>(i)Training/Seminar/Workshop/Course (ii) maintenance and related activities</w:t>
      </w:r>
      <w:r w:rsidR="00EF3E77">
        <w:rPr>
          <w:rFonts w:cstheme="minorHAnsi"/>
          <w:b/>
          <w:bCs/>
          <w:sz w:val="20"/>
          <w:szCs w:val="20"/>
          <w:lang w:bidi="hi-IN"/>
        </w:rPr>
        <w:t xml:space="preserve"> </w:t>
      </w:r>
      <w:r w:rsidRPr="00854225">
        <w:rPr>
          <w:rFonts w:cstheme="minorHAnsi"/>
          <w:b/>
          <w:bCs/>
          <w:sz w:val="20"/>
          <w:szCs w:val="20"/>
          <w:lang w:bidi="hi-IN"/>
        </w:rPr>
        <w:t>of at least two weeks’ (ten days) duration,</w:t>
      </w:r>
      <w:r w:rsidR="00EC1B95">
        <w:rPr>
          <w:rFonts w:cstheme="minorHAnsi"/>
          <w:b/>
          <w:bCs/>
          <w:sz w:val="20"/>
          <w:szCs w:val="20"/>
          <w:lang w:bidi="hi-IN"/>
        </w:rPr>
        <w:t xml:space="preserve"> or</w:t>
      </w:r>
      <w:r w:rsidRPr="00854225">
        <w:rPr>
          <w:rFonts w:cstheme="minorHAnsi"/>
          <w:b/>
          <w:bCs/>
          <w:sz w:val="20"/>
          <w:szCs w:val="20"/>
          <w:lang w:bidi="hi-IN"/>
        </w:rPr>
        <w:t xml:space="preserve"> (iii) completed two courses of at least one week (five days) (iv) taken/developed one MOOCS course in the relevant subject (with e-certification), and (v) library up-gradation course attended</w:t>
      </w:r>
      <w:r w:rsidR="00466C45">
        <w:rPr>
          <w:rFonts w:cstheme="minorHAnsi"/>
          <w:b/>
          <w:bCs/>
          <w:sz w:val="20"/>
          <w:szCs w:val="20"/>
          <w:lang w:bidi="hi-IN"/>
        </w:rPr>
        <w:t xml:space="preserve"> (in the Assessment Period)</w:t>
      </w:r>
      <w:r w:rsidR="0054060F">
        <w:rPr>
          <w:rFonts w:cstheme="minorHAnsi"/>
          <w:b/>
          <w:bCs/>
          <w:sz w:val="20"/>
          <w:szCs w:val="20"/>
          <w:lang w:bidi="hi-IN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20"/>
        <w:gridCol w:w="6517"/>
        <w:gridCol w:w="950"/>
        <w:gridCol w:w="1013"/>
        <w:gridCol w:w="910"/>
      </w:tblGrid>
      <w:tr w:rsidR="002D0555" w:rsidRPr="002D0555" w:rsidTr="002C4A5D">
        <w:trPr>
          <w:trHeight w:val="253"/>
        </w:trPr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2C4A5D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S. No.</w:t>
            </w:r>
          </w:p>
        </w:tc>
        <w:tc>
          <w:tcPr>
            <w:tcW w:w="322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2C4A5D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the Programme</w:t>
            </w:r>
          </w:p>
        </w:tc>
        <w:tc>
          <w:tcPr>
            <w:tcW w:w="9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Duration</w:t>
            </w:r>
          </w:p>
        </w:tc>
        <w:tc>
          <w:tcPr>
            <w:tcW w:w="45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C4A5D">
            <w:pPr>
              <w:spacing w:line="360" w:lineRule="auto"/>
              <w:ind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tal Days</w:t>
            </w:r>
          </w:p>
        </w:tc>
      </w:tr>
      <w:tr w:rsidR="0054060F" w:rsidRPr="002D0555" w:rsidTr="002C4A5D">
        <w:trPr>
          <w:trHeight w:val="97"/>
        </w:trPr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32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45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</w:tr>
      <w:tr w:rsidR="0054060F" w:rsidRPr="002D0555" w:rsidTr="002C4A5D">
        <w:trPr>
          <w:trHeight w:val="291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4060F" w:rsidRPr="002D0555" w:rsidTr="002C4A5D">
        <w:trPr>
          <w:trHeight w:val="355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4060F" w:rsidRPr="002D0555" w:rsidTr="002C4A5D">
        <w:trPr>
          <w:trHeight w:val="368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4060F" w:rsidRPr="002D0555" w:rsidTr="002C4A5D">
        <w:trPr>
          <w:trHeight w:val="413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1D4866" w:rsidRDefault="00945437" w:rsidP="0054060F">
      <w:pPr>
        <w:pStyle w:val="Heading1"/>
        <w:tabs>
          <w:tab w:val="left" w:pos="5096"/>
          <w:tab w:val="left" w:pos="6683"/>
        </w:tabs>
        <w:spacing w:before="60" w:after="60" w:line="276" w:lineRule="auto"/>
        <w:jc w:val="left"/>
        <w:rPr>
          <w:rFonts w:asciiTheme="minorHAnsi" w:hAnsiTheme="minorHAnsi" w:cstheme="minorHAnsi"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w w:val="80"/>
          <w:sz w:val="20"/>
          <w:szCs w:val="20"/>
        </w:rPr>
        <w:t>Summary</w:t>
      </w:r>
      <w:r w:rsidR="00EF3E77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of</w:t>
      </w:r>
      <w:r w:rsidR="00EF3E77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part</w:t>
      </w:r>
      <w:r w:rsidR="00EF3E77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B:</w:t>
      </w:r>
      <w:r w:rsidR="00EF3E77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ppendix</w:t>
      </w:r>
      <w:r w:rsidR="00EF3E77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II</w:t>
      </w:r>
      <w:r w:rsidR="00EF3E77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Table</w:t>
      </w:r>
      <w:r w:rsidR="00EF3E77">
        <w:rPr>
          <w:rFonts w:asciiTheme="minorHAnsi" w:hAnsiTheme="minorHAnsi" w:cstheme="minorHAnsi"/>
          <w:w w:val="80"/>
          <w:sz w:val="20"/>
          <w:szCs w:val="20"/>
        </w:rPr>
        <w:t xml:space="preserve"> </w:t>
      </w:r>
      <w:r w:rsidR="008C2A6B">
        <w:rPr>
          <w:rFonts w:asciiTheme="minorHAnsi" w:hAnsiTheme="minorHAnsi" w:cstheme="minorHAnsi"/>
          <w:spacing w:val="8"/>
          <w:w w:val="80"/>
          <w:sz w:val="20"/>
          <w:szCs w:val="20"/>
        </w:rPr>
        <w:t>4</w:t>
      </w:r>
      <w:r w:rsidR="00466C45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for the Assessment Period</w:t>
      </w:r>
      <w:r w:rsidR="00D27530">
        <w:rPr>
          <w:rFonts w:asciiTheme="minorHAnsi" w:hAnsiTheme="minorHAnsi" w:cstheme="minorHAnsi"/>
          <w:spacing w:val="8"/>
          <w:w w:val="80"/>
          <w:sz w:val="20"/>
          <w:szCs w:val="20"/>
        </w:rPr>
        <w:t>:</w:t>
      </w:r>
    </w:p>
    <w:tbl>
      <w:tblPr>
        <w:tblStyle w:val="TableGrid"/>
        <w:tblW w:w="9900" w:type="dxa"/>
        <w:tblInd w:w="-5" w:type="dxa"/>
        <w:tblLook w:val="04A0"/>
      </w:tblPr>
      <w:tblGrid>
        <w:gridCol w:w="701"/>
        <w:gridCol w:w="2989"/>
        <w:gridCol w:w="3256"/>
        <w:gridCol w:w="2954"/>
      </w:tblGrid>
      <w:tr w:rsidR="002D0555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S.No.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Academic Year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Grading Claimed</w:t>
            </w: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Grading Verified</w:t>
            </w:r>
          </w:p>
        </w:tc>
      </w:tr>
      <w:tr w:rsidR="002D0555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1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:rsidTr="002C4A5D">
        <w:trPr>
          <w:trHeight w:val="279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2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3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4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:rsidTr="002C4A5D">
        <w:trPr>
          <w:trHeight w:val="279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5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</w:tbl>
    <w:p w:rsidR="002C4A5D" w:rsidRPr="00837964" w:rsidRDefault="002C4A5D" w:rsidP="00304209">
      <w:pPr>
        <w:pStyle w:val="BodyText"/>
        <w:spacing w:line="276" w:lineRule="auto"/>
        <w:jc w:val="center"/>
        <w:rPr>
          <w:rFonts w:asciiTheme="minorHAnsi" w:hAnsiTheme="minorHAnsi" w:cstheme="minorHAnsi"/>
          <w:bCs/>
          <w:w w:val="80"/>
          <w:sz w:val="12"/>
          <w:szCs w:val="12"/>
        </w:rPr>
      </w:pPr>
    </w:p>
    <w:p w:rsidR="00A33B4F" w:rsidRDefault="00A33B4F" w:rsidP="00304209">
      <w:pPr>
        <w:pStyle w:val="BodyText"/>
        <w:spacing w:line="276" w:lineRule="auto"/>
        <w:jc w:val="center"/>
        <w:rPr>
          <w:rFonts w:asciiTheme="minorHAnsi" w:hAnsiTheme="minorHAnsi" w:cstheme="minorHAnsi"/>
          <w:bCs/>
          <w:w w:val="80"/>
          <w:sz w:val="20"/>
          <w:szCs w:val="20"/>
        </w:rPr>
      </w:pPr>
    </w:p>
    <w:tbl>
      <w:tblPr>
        <w:tblStyle w:val="TableGrid"/>
        <w:tblW w:w="99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31"/>
        <w:gridCol w:w="4368"/>
      </w:tblGrid>
      <w:tr w:rsidR="00304209" w:rsidTr="00837964">
        <w:trPr>
          <w:trHeight w:val="547"/>
        </w:trPr>
        <w:tc>
          <w:tcPr>
            <w:tcW w:w="5631" w:type="dxa"/>
          </w:tcPr>
          <w:p w:rsidR="00304209" w:rsidRPr="00D65561" w:rsidRDefault="00304209" w:rsidP="00304209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Signature</w:t>
            </w:r>
            <w:r w:rsidR="00EF3E77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of</w:t>
            </w:r>
            <w:r w:rsidR="00EF3E77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the</w:t>
            </w:r>
            <w:r w:rsidR="00EF3E77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Applicant</w:t>
            </w:r>
          </w:p>
        </w:tc>
        <w:tc>
          <w:tcPr>
            <w:tcW w:w="4368" w:type="dxa"/>
          </w:tcPr>
          <w:p w:rsidR="00304209" w:rsidRPr="00D65561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/>
                <w:w w:val="80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</w:rPr>
              <w:t>Signature</w:t>
            </w:r>
            <w:r w:rsidR="00EF3E77">
              <w:rPr>
                <w:rFonts w:asciiTheme="minorHAnsi" w:hAnsiTheme="minorHAnsi" w:cstheme="minorHAnsi"/>
                <w:b/>
                <w:w w:val="80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</w:rPr>
              <w:t>of</w:t>
            </w:r>
            <w:r w:rsidR="00EF3E77">
              <w:rPr>
                <w:rFonts w:asciiTheme="minorHAnsi" w:hAnsiTheme="minorHAnsi" w:cstheme="minorHAnsi"/>
                <w:b/>
                <w:w w:val="80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</w:rPr>
              <w:t>the</w:t>
            </w:r>
            <w:r w:rsidR="00EF3E77">
              <w:rPr>
                <w:rFonts w:asciiTheme="minorHAnsi" w:hAnsiTheme="minorHAnsi" w:cstheme="minorHAnsi"/>
                <w:b/>
                <w:w w:val="80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</w:rPr>
              <w:t>Principal</w:t>
            </w:r>
          </w:p>
          <w:p w:rsidR="00304209" w:rsidRPr="00D65561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/>
                <w:w w:val="80"/>
              </w:rPr>
            </w:pPr>
          </w:p>
        </w:tc>
      </w:tr>
      <w:tr w:rsidR="00304209" w:rsidTr="00837964">
        <w:trPr>
          <w:trHeight w:val="552"/>
        </w:trPr>
        <w:tc>
          <w:tcPr>
            <w:tcW w:w="5631" w:type="dxa"/>
          </w:tcPr>
          <w:p w:rsidR="00304209" w:rsidRPr="00D65561" w:rsidRDefault="00304209" w:rsidP="0054060F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w w:val="80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</w:rPr>
              <w:t>Signature of Chairperson, Governing Body</w:t>
            </w:r>
            <w:r w:rsidR="00EF3E77">
              <w:rPr>
                <w:rFonts w:asciiTheme="minorHAnsi" w:hAnsiTheme="minorHAnsi" w:cstheme="minorHAnsi"/>
                <w:b/>
                <w:w w:val="80"/>
              </w:rPr>
              <w:t xml:space="preserve">   </w:t>
            </w:r>
          </w:p>
        </w:tc>
        <w:tc>
          <w:tcPr>
            <w:tcW w:w="4368" w:type="dxa"/>
          </w:tcPr>
          <w:p w:rsidR="00304209" w:rsidRPr="00D65561" w:rsidRDefault="00304209" w:rsidP="00837964">
            <w:pPr>
              <w:tabs>
                <w:tab w:val="left" w:pos="5800"/>
              </w:tabs>
              <w:rPr>
                <w:rFonts w:asciiTheme="minorHAnsi" w:hAnsiTheme="minorHAnsi" w:cstheme="minorHAnsi"/>
                <w:b/>
                <w:w w:val="80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</w:rPr>
              <w:t>Dean, College Development, UoA</w:t>
            </w:r>
          </w:p>
        </w:tc>
      </w:tr>
    </w:tbl>
    <w:p w:rsidR="00E9623C" w:rsidRPr="005A4DD4" w:rsidRDefault="00E9623C" w:rsidP="001D54DE">
      <w:pPr>
        <w:pStyle w:val="Heading1"/>
        <w:spacing w:before="99" w:line="276" w:lineRule="auto"/>
        <w:ind w:left="38" w:right="8"/>
        <w:rPr>
          <w:rFonts w:asciiTheme="minorHAnsi" w:hAnsiTheme="minorHAnsi" w:cstheme="minorHAnsi"/>
          <w:sz w:val="20"/>
          <w:szCs w:val="20"/>
        </w:rPr>
      </w:pPr>
    </w:p>
    <w:sectPr w:rsidR="00E9623C" w:rsidRPr="005A4DD4" w:rsidSect="004C0FEF">
      <w:headerReference w:type="default" r:id="rId6"/>
      <w:type w:val="continuous"/>
      <w:pgSz w:w="11910" w:h="16840"/>
      <w:pgMar w:top="1382" w:right="576" w:bottom="0" w:left="1440" w:header="142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83DE8" w:rsidRDefault="00D83DE8" w:rsidP="001D4866">
      <w:r>
        <w:separator/>
      </w:r>
    </w:p>
  </w:endnote>
  <w:endnote w:type="continuationSeparator" w:id="1">
    <w:p w:rsidR="00D83DE8" w:rsidRDefault="00D83DE8" w:rsidP="001D48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83DE8" w:rsidRDefault="00D83DE8" w:rsidP="001D4866">
      <w:r>
        <w:separator/>
      </w:r>
    </w:p>
  </w:footnote>
  <w:footnote w:type="continuationSeparator" w:id="1">
    <w:p w:rsidR="00D83DE8" w:rsidRDefault="00D83DE8" w:rsidP="001D48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866" w:rsidRPr="00EF3E77" w:rsidRDefault="00EF3E77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 w:val="52"/>
        <w:szCs w:val="52"/>
      </w:rPr>
    </w:pPr>
    <w:r w:rsidRPr="00EF3E77">
      <w:rPr>
        <w:rFonts w:cstheme="minorHAnsi"/>
        <w:b/>
        <w:color w:val="244061" w:themeColor="accent1" w:themeShade="80"/>
        <w:sz w:val="52"/>
        <w:szCs w:val="52"/>
      </w:rPr>
      <w:t>JAGAT TARAN GIRLS DEGREE COLLEGE</w:t>
    </w:r>
  </w:p>
  <w:p w:rsidR="001D4866" w:rsidRPr="00EF3E77" w:rsidRDefault="00EF3E77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 w:val="36"/>
        <w:szCs w:val="36"/>
      </w:rPr>
    </w:pPr>
    <w:r w:rsidRPr="00EF3E77">
      <w:rPr>
        <w:rFonts w:cstheme="minorHAnsi"/>
        <w:b/>
        <w:color w:val="244061" w:themeColor="accent1" w:themeShade="80"/>
        <w:sz w:val="36"/>
        <w:szCs w:val="36"/>
      </w:rPr>
      <w:t xml:space="preserve">32, Hamilton Road, </w:t>
    </w:r>
    <w:r w:rsidR="001D4866" w:rsidRPr="00EF3E77">
      <w:rPr>
        <w:rFonts w:cstheme="minorHAnsi"/>
        <w:b/>
        <w:color w:val="244061" w:themeColor="accent1" w:themeShade="80"/>
        <w:sz w:val="36"/>
        <w:szCs w:val="36"/>
      </w:rPr>
      <w:t>Prayagraj-211002</w:t>
    </w:r>
  </w:p>
  <w:p w:rsidR="001D4866" w:rsidRPr="00BA0A4C" w:rsidRDefault="001D4866" w:rsidP="001D4866">
    <w:pPr>
      <w:tabs>
        <w:tab w:val="left" w:pos="6168"/>
      </w:tabs>
      <w:ind w:left="-993" w:right="-396"/>
      <w:jc w:val="center"/>
      <w:rPr>
        <w:rFonts w:cstheme="minorHAnsi"/>
        <w:b/>
        <w:color w:val="244061" w:themeColor="accent1" w:themeShade="80"/>
        <w:sz w:val="28"/>
      </w:rPr>
    </w:pPr>
    <w:r>
      <w:rPr>
        <w:rFonts w:cstheme="minorHAnsi"/>
        <w:b/>
        <w:color w:val="244061" w:themeColor="accent1" w:themeShade="80"/>
        <w:sz w:val="28"/>
      </w:rPr>
      <w:t>________________________________________________________________________________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NzUwNjYyMDYxNTI2MDFV0lEKTi0uzszPAykwrwUAKoLteywAAAA="/>
  </w:docVars>
  <w:rsids>
    <w:rsidRoot w:val="00E9623C"/>
    <w:rsid w:val="00053CCA"/>
    <w:rsid w:val="00173233"/>
    <w:rsid w:val="00193745"/>
    <w:rsid w:val="00196BAC"/>
    <w:rsid w:val="00197C19"/>
    <w:rsid w:val="001D4866"/>
    <w:rsid w:val="001D54DE"/>
    <w:rsid w:val="002C4A5D"/>
    <w:rsid w:val="002D0555"/>
    <w:rsid w:val="00304209"/>
    <w:rsid w:val="00324831"/>
    <w:rsid w:val="00466C45"/>
    <w:rsid w:val="004A429E"/>
    <w:rsid w:val="004C0FEF"/>
    <w:rsid w:val="004D7111"/>
    <w:rsid w:val="00536D9D"/>
    <w:rsid w:val="0054060F"/>
    <w:rsid w:val="005468F8"/>
    <w:rsid w:val="005A4DD4"/>
    <w:rsid w:val="006944F3"/>
    <w:rsid w:val="00697AB9"/>
    <w:rsid w:val="006F64BB"/>
    <w:rsid w:val="00743CE7"/>
    <w:rsid w:val="00837964"/>
    <w:rsid w:val="00854225"/>
    <w:rsid w:val="00857E85"/>
    <w:rsid w:val="008C2A6B"/>
    <w:rsid w:val="008E47DE"/>
    <w:rsid w:val="008F57C2"/>
    <w:rsid w:val="009378D9"/>
    <w:rsid w:val="00945437"/>
    <w:rsid w:val="00945755"/>
    <w:rsid w:val="009825D5"/>
    <w:rsid w:val="00A33B4F"/>
    <w:rsid w:val="00A82202"/>
    <w:rsid w:val="00B74EC4"/>
    <w:rsid w:val="00BB598A"/>
    <w:rsid w:val="00C40675"/>
    <w:rsid w:val="00D27530"/>
    <w:rsid w:val="00D65561"/>
    <w:rsid w:val="00D83DE8"/>
    <w:rsid w:val="00D909C4"/>
    <w:rsid w:val="00D97E67"/>
    <w:rsid w:val="00DE65A9"/>
    <w:rsid w:val="00E22511"/>
    <w:rsid w:val="00E9623C"/>
    <w:rsid w:val="00EC1B95"/>
    <w:rsid w:val="00EF3E77"/>
    <w:rsid w:val="00FC3D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7C19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rsid w:val="00197C19"/>
    <w:pPr>
      <w:spacing w:before="39"/>
      <w:ind w:left="10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197C19"/>
    <w:rPr>
      <w:rFonts w:ascii="Arial MT" w:eastAsia="Arial MT" w:hAnsi="Arial MT" w:cs="Arial MT"/>
      <w:sz w:val="24"/>
      <w:szCs w:val="24"/>
    </w:rPr>
  </w:style>
  <w:style w:type="paragraph" w:styleId="Title">
    <w:name w:val="Title"/>
    <w:basedOn w:val="Normal"/>
    <w:uiPriority w:val="10"/>
    <w:qFormat/>
    <w:rsid w:val="00197C19"/>
    <w:pPr>
      <w:spacing w:before="78"/>
      <w:ind w:left="38" w:right="8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qFormat/>
    <w:rsid w:val="00197C19"/>
  </w:style>
  <w:style w:type="paragraph" w:customStyle="1" w:styleId="TableParagraph">
    <w:name w:val="Table Paragraph"/>
    <w:basedOn w:val="Normal"/>
    <w:uiPriority w:val="1"/>
    <w:qFormat/>
    <w:rsid w:val="00197C19"/>
  </w:style>
  <w:style w:type="paragraph" w:styleId="Header">
    <w:name w:val="header"/>
    <w:basedOn w:val="Normal"/>
    <w:link w:val="Head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86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4866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1D48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66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 pc</cp:lastModifiedBy>
  <cp:revision>4</cp:revision>
  <dcterms:created xsi:type="dcterms:W3CDTF">2023-04-30T08:30:00Z</dcterms:created>
  <dcterms:modified xsi:type="dcterms:W3CDTF">2023-05-01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8-09T00:00:00Z</vt:filetime>
  </property>
</Properties>
</file>